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хмед Ку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6698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6698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9684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9684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66052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66052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1551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1551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9447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9447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828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828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3802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3802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054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054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70815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70815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8801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8801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хмед Кусей</dc:creator>
  <dc:language>ru-RU</dc:language>
  <cp:keywords/>
  <dcterms:created xsi:type="dcterms:W3CDTF">2025-02-23T09:58:19Z</dcterms:created>
  <dcterms:modified xsi:type="dcterms:W3CDTF">2025-02-23T09: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